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="-545" w:tblpY="-91"/>
        <w:tblW w:w="15385" w:type="dxa"/>
        <w:tblLayout w:type="fixed"/>
        <w:tblLook w:val="04A0" w:firstRow="1" w:lastRow="0" w:firstColumn="1" w:lastColumn="0" w:noHBand="0" w:noVBand="1"/>
      </w:tblPr>
      <w:tblGrid>
        <w:gridCol w:w="4135"/>
        <w:gridCol w:w="2340"/>
        <w:gridCol w:w="2250"/>
        <w:gridCol w:w="810"/>
        <w:gridCol w:w="900"/>
        <w:gridCol w:w="905"/>
        <w:gridCol w:w="810"/>
        <w:gridCol w:w="810"/>
        <w:gridCol w:w="805"/>
        <w:gridCol w:w="815"/>
        <w:gridCol w:w="805"/>
      </w:tblGrid>
      <w:tr w:rsidR="00BE4F0C" w14:paraId="7E186888" w14:textId="77777777" w:rsidTr="0005572B">
        <w:trPr>
          <w:trHeight w:val="260"/>
        </w:trPr>
        <w:tc>
          <w:tcPr>
            <w:tcW w:w="8725" w:type="dxa"/>
            <w:gridSpan w:val="3"/>
            <w:tcBorders>
              <w:top w:val="single" w:sz="18" w:space="0" w:color="auto"/>
              <w:left w:val="single" w:sz="18" w:space="0" w:color="auto"/>
            </w:tcBorders>
          </w:tcPr>
          <w:p w14:paraId="4A4B0B79" w14:textId="77777777" w:rsidR="00BE4F0C" w:rsidRPr="00A225F2" w:rsidRDefault="00BE4F0C" w:rsidP="002A4184">
            <w:pPr>
              <w:jc w:val="center"/>
              <w:rPr>
                <w:rFonts w:ascii="Arial" w:hAnsi="Arial" w:cs="Arial"/>
                <w:b/>
              </w:rPr>
            </w:pPr>
            <w:r w:rsidRPr="00BE4F0C">
              <w:rPr>
                <w:rFonts w:ascii="Arial" w:hAnsi="Arial" w:cs="Arial"/>
                <w:b/>
              </w:rPr>
              <w:t>ePortfolio Assignments</w:t>
            </w:r>
            <w:r>
              <w:rPr>
                <w:rFonts w:ascii="Arial" w:hAnsi="Arial" w:cs="Arial"/>
                <w:b/>
              </w:rPr>
              <w:t xml:space="preserve"> (Reflection &amp; </w:t>
            </w:r>
            <w:r w:rsidR="002A4184">
              <w:rPr>
                <w:rFonts w:ascii="Arial" w:hAnsi="Arial" w:cs="Arial"/>
                <w:b/>
              </w:rPr>
              <w:t>Remaining Areas</w:t>
            </w:r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6660" w:type="dxa"/>
            <w:gridSpan w:val="8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03EFEF" w14:textId="77777777" w:rsidR="00BE4F0C" w:rsidRPr="00A225F2" w:rsidRDefault="00BE4F0C" w:rsidP="00385394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ePortfolio Assignment Reflection Due</w:t>
            </w:r>
          </w:p>
        </w:tc>
      </w:tr>
      <w:tr w:rsidR="00BE4F0C" w14:paraId="5B7F1525" w14:textId="77777777" w:rsidTr="0005572B">
        <w:trPr>
          <w:trHeight w:val="530"/>
        </w:trPr>
        <w:tc>
          <w:tcPr>
            <w:tcW w:w="4135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096F18E7" w14:textId="77777777" w:rsidR="00BE4F0C" w:rsidRPr="00A225F2" w:rsidRDefault="00BE4F0C" w:rsidP="00BE4F0C">
            <w:pPr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Course</w:t>
            </w:r>
          </w:p>
        </w:tc>
        <w:tc>
          <w:tcPr>
            <w:tcW w:w="2340" w:type="dxa"/>
            <w:tcBorders>
              <w:top w:val="single" w:sz="18" w:space="0" w:color="auto"/>
            </w:tcBorders>
            <w:shd w:val="clear" w:color="auto" w:fill="auto"/>
          </w:tcPr>
          <w:p w14:paraId="061B1430" w14:textId="77777777" w:rsidR="00BE4F0C" w:rsidRPr="00A225F2" w:rsidRDefault="00BE4F0C" w:rsidP="00BE4F0C">
            <w:pPr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Signature Assignment</w:t>
            </w:r>
          </w:p>
        </w:tc>
        <w:tc>
          <w:tcPr>
            <w:tcW w:w="2250" w:type="dxa"/>
            <w:tcBorders>
              <w:top w:val="single" w:sz="18" w:space="0" w:color="auto"/>
            </w:tcBorders>
            <w:shd w:val="clear" w:color="auto" w:fill="auto"/>
          </w:tcPr>
          <w:p w14:paraId="57E226BD" w14:textId="77777777" w:rsidR="00BE4F0C" w:rsidRPr="00A225F2" w:rsidRDefault="00BE4F0C" w:rsidP="00BE4F0C">
            <w:pPr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Remaining Areas of the eP</w:t>
            </w:r>
            <w:r w:rsidR="00D25DCD">
              <w:rPr>
                <w:rFonts w:ascii="Arial" w:hAnsi="Arial" w:cs="Arial"/>
                <w:b/>
              </w:rPr>
              <w:t xml:space="preserve"> (No reflection)</w:t>
            </w:r>
          </w:p>
        </w:tc>
        <w:tc>
          <w:tcPr>
            <w:tcW w:w="810" w:type="dxa"/>
            <w:tcBorders>
              <w:top w:val="single" w:sz="18" w:space="0" w:color="auto"/>
            </w:tcBorders>
          </w:tcPr>
          <w:p w14:paraId="19F50E6F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1</w:t>
            </w:r>
          </w:p>
        </w:tc>
        <w:tc>
          <w:tcPr>
            <w:tcW w:w="900" w:type="dxa"/>
            <w:tcBorders>
              <w:top w:val="single" w:sz="18" w:space="0" w:color="auto"/>
            </w:tcBorders>
          </w:tcPr>
          <w:p w14:paraId="69376FC5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2</w:t>
            </w:r>
          </w:p>
        </w:tc>
        <w:tc>
          <w:tcPr>
            <w:tcW w:w="905" w:type="dxa"/>
            <w:tcBorders>
              <w:top w:val="single" w:sz="18" w:space="0" w:color="auto"/>
            </w:tcBorders>
          </w:tcPr>
          <w:p w14:paraId="0EC7C24B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3</w:t>
            </w:r>
          </w:p>
        </w:tc>
        <w:tc>
          <w:tcPr>
            <w:tcW w:w="810" w:type="dxa"/>
            <w:tcBorders>
              <w:top w:val="single" w:sz="18" w:space="0" w:color="auto"/>
            </w:tcBorders>
          </w:tcPr>
          <w:p w14:paraId="2075760A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4</w:t>
            </w:r>
          </w:p>
        </w:tc>
        <w:tc>
          <w:tcPr>
            <w:tcW w:w="810" w:type="dxa"/>
            <w:tcBorders>
              <w:top w:val="single" w:sz="18" w:space="0" w:color="auto"/>
            </w:tcBorders>
          </w:tcPr>
          <w:p w14:paraId="553E195A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5</w:t>
            </w:r>
          </w:p>
        </w:tc>
        <w:tc>
          <w:tcPr>
            <w:tcW w:w="805" w:type="dxa"/>
            <w:tcBorders>
              <w:top w:val="single" w:sz="18" w:space="0" w:color="auto"/>
            </w:tcBorders>
          </w:tcPr>
          <w:p w14:paraId="4A5F629E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6</w:t>
            </w:r>
          </w:p>
        </w:tc>
        <w:tc>
          <w:tcPr>
            <w:tcW w:w="815" w:type="dxa"/>
            <w:tcBorders>
              <w:top w:val="single" w:sz="18" w:space="0" w:color="auto"/>
            </w:tcBorders>
          </w:tcPr>
          <w:p w14:paraId="485727D5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7</w:t>
            </w:r>
          </w:p>
        </w:tc>
        <w:tc>
          <w:tcPr>
            <w:tcW w:w="805" w:type="dxa"/>
            <w:tcBorders>
              <w:top w:val="single" w:sz="18" w:space="0" w:color="auto"/>
              <w:right w:val="single" w:sz="18" w:space="0" w:color="auto"/>
            </w:tcBorders>
          </w:tcPr>
          <w:p w14:paraId="529FE773" w14:textId="77777777" w:rsidR="00BE4F0C" w:rsidRPr="00A225F2" w:rsidRDefault="00BE4F0C" w:rsidP="00BE4F0C">
            <w:pPr>
              <w:jc w:val="center"/>
              <w:rPr>
                <w:rFonts w:ascii="Arial" w:hAnsi="Arial" w:cs="Arial"/>
                <w:b/>
              </w:rPr>
            </w:pPr>
            <w:r w:rsidRPr="00A225F2">
              <w:rPr>
                <w:rFonts w:ascii="Arial" w:hAnsi="Arial" w:cs="Arial"/>
                <w:b/>
              </w:rPr>
              <w:t>Week 8</w:t>
            </w:r>
          </w:p>
        </w:tc>
      </w:tr>
      <w:tr w:rsidR="00385394" w14:paraId="623F5167" w14:textId="77777777" w:rsidTr="0005572B">
        <w:tc>
          <w:tcPr>
            <w:tcW w:w="4135" w:type="dxa"/>
            <w:tcBorders>
              <w:left w:val="single" w:sz="18" w:space="0" w:color="auto"/>
              <w:bottom w:val="single" w:sz="24" w:space="0" w:color="000000"/>
            </w:tcBorders>
          </w:tcPr>
          <w:p w14:paraId="355B1BA3" w14:textId="77777777" w:rsidR="00385394" w:rsidRPr="00325AA0" w:rsidRDefault="00385394" w:rsidP="0038539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305</w:t>
            </w:r>
            <w:r w:rsidRPr="00325AA0">
              <w:rPr>
                <w:rFonts w:ascii="Arial" w:hAnsi="Arial" w:cs="Arial"/>
                <w:sz w:val="20"/>
              </w:rPr>
              <w:t>: Professional Communication for Nurses</w:t>
            </w:r>
          </w:p>
        </w:tc>
        <w:tc>
          <w:tcPr>
            <w:tcW w:w="2340" w:type="dxa"/>
            <w:tcBorders>
              <w:bottom w:val="single" w:sz="24" w:space="0" w:color="000000"/>
            </w:tcBorders>
          </w:tcPr>
          <w:p w14:paraId="034004F9" w14:textId="77777777" w:rsidR="00385394" w:rsidRPr="00325AA0" w:rsidRDefault="00325AA0" w:rsidP="00325AA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munication Paper</w:t>
            </w:r>
          </w:p>
        </w:tc>
        <w:tc>
          <w:tcPr>
            <w:tcW w:w="2250" w:type="dxa"/>
            <w:tcBorders>
              <w:bottom w:val="single" w:sz="24" w:space="0" w:color="000000"/>
            </w:tcBorders>
            <w:shd w:val="clear" w:color="auto" w:fill="D9D9D9" w:themeFill="background1" w:themeFillShade="D9"/>
          </w:tcPr>
          <w:p w14:paraId="4A0B863E" w14:textId="77777777" w:rsidR="00385394" w:rsidRPr="00325AA0" w:rsidRDefault="00385394" w:rsidP="00325AA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3729E4CC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24" w:space="0" w:color="000000"/>
            </w:tcBorders>
          </w:tcPr>
          <w:p w14:paraId="5D3B42A5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24" w:space="0" w:color="000000"/>
            </w:tcBorders>
          </w:tcPr>
          <w:p w14:paraId="45789A4B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3EC40DBB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024F9AA6" w14:textId="77777777" w:rsidR="002D3D50" w:rsidRDefault="002D3D50" w:rsidP="00BE4F0C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42EC925E" w14:textId="77777777" w:rsidR="00A225F2" w:rsidRPr="00A225F2" w:rsidRDefault="00A225F2" w:rsidP="00BE4F0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bottom w:val="single" w:sz="24" w:space="0" w:color="000000"/>
            </w:tcBorders>
          </w:tcPr>
          <w:p w14:paraId="08B8059B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bottom w:val="single" w:sz="24" w:space="0" w:color="000000"/>
            </w:tcBorders>
          </w:tcPr>
          <w:p w14:paraId="16BBD38B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  <w:right w:val="single" w:sz="18" w:space="0" w:color="auto"/>
            </w:tcBorders>
          </w:tcPr>
          <w:p w14:paraId="3EAF32DE" w14:textId="77777777" w:rsidR="00385394" w:rsidRDefault="00385394" w:rsidP="00BE4F0C">
            <w:pPr>
              <w:jc w:val="center"/>
              <w:rPr>
                <w:rFonts w:ascii="Arial" w:hAnsi="Arial" w:cs="Arial"/>
              </w:rPr>
            </w:pPr>
          </w:p>
        </w:tc>
      </w:tr>
      <w:tr w:rsidR="002D3D50" w14:paraId="4799C8B1" w14:textId="77777777" w:rsidTr="0005572B">
        <w:tc>
          <w:tcPr>
            <w:tcW w:w="4135" w:type="dxa"/>
            <w:tcBorders>
              <w:left w:val="single" w:sz="18" w:space="0" w:color="auto"/>
              <w:bottom w:val="single" w:sz="24" w:space="0" w:color="000000"/>
            </w:tcBorders>
          </w:tcPr>
          <w:p w14:paraId="3222C5B2" w14:textId="77777777" w:rsidR="002D3D50" w:rsidRPr="00325AA0" w:rsidRDefault="002D3D50" w:rsidP="002D3D50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315</w:t>
            </w:r>
            <w:r w:rsidRPr="00325AA0">
              <w:rPr>
                <w:rFonts w:ascii="Arial" w:hAnsi="Arial" w:cs="Arial"/>
                <w:sz w:val="20"/>
              </w:rPr>
              <w:t>: Professional Nursing Practice</w:t>
            </w:r>
          </w:p>
        </w:tc>
        <w:tc>
          <w:tcPr>
            <w:tcW w:w="2340" w:type="dxa"/>
            <w:tcBorders>
              <w:bottom w:val="single" w:sz="24" w:space="0" w:color="000000"/>
            </w:tcBorders>
          </w:tcPr>
          <w:p w14:paraId="7B06F901" w14:textId="77777777" w:rsidR="002D3D50" w:rsidRPr="00325AA0" w:rsidRDefault="002D3D50" w:rsidP="002D3D5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ssues Presentation</w:t>
            </w:r>
          </w:p>
        </w:tc>
        <w:tc>
          <w:tcPr>
            <w:tcW w:w="2250" w:type="dxa"/>
            <w:tcBorders>
              <w:bottom w:val="single" w:sz="24" w:space="0" w:color="000000"/>
            </w:tcBorders>
            <w:shd w:val="clear" w:color="auto" w:fill="D9D9D9" w:themeFill="background1" w:themeFillShade="D9"/>
          </w:tcPr>
          <w:p w14:paraId="558B962B" w14:textId="77777777" w:rsidR="002D3D50" w:rsidRPr="00325AA0" w:rsidRDefault="002D3D50" w:rsidP="002D3D5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670CE4BB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24" w:space="0" w:color="000000"/>
            </w:tcBorders>
          </w:tcPr>
          <w:p w14:paraId="74AFD676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24" w:space="0" w:color="000000"/>
            </w:tcBorders>
          </w:tcPr>
          <w:p w14:paraId="18C368BA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1B9564CA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4D485C38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</w:tcBorders>
          </w:tcPr>
          <w:p w14:paraId="6C06AB14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bottom w:val="single" w:sz="24" w:space="0" w:color="000000"/>
            </w:tcBorders>
          </w:tcPr>
          <w:p w14:paraId="56DE1D31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bottom w:val="single" w:sz="24" w:space="0" w:color="000000"/>
              <w:right w:val="single" w:sz="18" w:space="0" w:color="auto"/>
            </w:tcBorders>
          </w:tcPr>
          <w:p w14:paraId="2212D59E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</w:tr>
      <w:tr w:rsidR="002D3D50" w14:paraId="4F7FDD5F" w14:textId="77777777" w:rsidTr="00BE5D72">
        <w:trPr>
          <w:trHeight w:val="578"/>
        </w:trPr>
        <w:tc>
          <w:tcPr>
            <w:tcW w:w="4135" w:type="dxa"/>
            <w:tcBorders>
              <w:top w:val="single" w:sz="24" w:space="0" w:color="000000"/>
              <w:left w:val="single" w:sz="18" w:space="0" w:color="auto"/>
            </w:tcBorders>
          </w:tcPr>
          <w:p w14:paraId="71B51447" w14:textId="77777777" w:rsidR="002D3D50" w:rsidRPr="00325AA0" w:rsidRDefault="002D3D50" w:rsidP="002D3D50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325</w:t>
            </w:r>
            <w:r w:rsidRPr="00325AA0">
              <w:rPr>
                <w:rFonts w:ascii="Arial" w:hAnsi="Arial" w:cs="Arial"/>
                <w:sz w:val="20"/>
              </w:rPr>
              <w:t xml:space="preserve">: Integrated Concepts of Nursing </w:t>
            </w:r>
            <w:r w:rsidRPr="00036924">
              <w:rPr>
                <w:rFonts w:ascii="Arial" w:hAnsi="Arial" w:cs="Arial"/>
                <w:sz w:val="20"/>
                <w:u w:val="single"/>
              </w:rPr>
              <w:t>Care I</w:t>
            </w:r>
          </w:p>
        </w:tc>
        <w:tc>
          <w:tcPr>
            <w:tcW w:w="2340" w:type="dxa"/>
            <w:tcBorders>
              <w:top w:val="single" w:sz="24" w:space="0" w:color="000000"/>
            </w:tcBorders>
          </w:tcPr>
          <w:p w14:paraId="67CCEA7E" w14:textId="77777777" w:rsidR="00921F0D" w:rsidRDefault="002D3D50" w:rsidP="0005572B">
            <w:pPr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Illness Narrative – Chronic</w:t>
            </w:r>
            <w:r w:rsidR="00407D01">
              <w:rPr>
                <w:rFonts w:ascii="Arial" w:hAnsi="Arial" w:cs="Arial"/>
                <w:sz w:val="20"/>
              </w:rPr>
              <w:t xml:space="preserve"> (Medical)</w:t>
            </w:r>
            <w:r w:rsidR="0005572B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color w:val="FF0000"/>
                <w:sz w:val="20"/>
              </w:rPr>
              <w:t>OR</w:t>
            </w:r>
          </w:p>
          <w:p w14:paraId="6B81DAA4" w14:textId="77777777" w:rsidR="00407D01" w:rsidRDefault="00407D01" w:rsidP="0005572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essment Scenario</w:t>
            </w:r>
          </w:p>
          <w:p w14:paraId="5365876D" w14:textId="5510405C" w:rsidR="008453D9" w:rsidRPr="00407D01" w:rsidRDefault="008453D9" w:rsidP="0005572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  <w:tcBorders>
              <w:top w:val="single" w:sz="24" w:space="0" w:color="000000"/>
            </w:tcBorders>
            <w:shd w:val="clear" w:color="auto" w:fill="D9D9D9" w:themeFill="background1" w:themeFillShade="D9"/>
          </w:tcPr>
          <w:p w14:paraId="79094526" w14:textId="77777777" w:rsidR="002D3D50" w:rsidRPr="00325AA0" w:rsidRDefault="002D3D50" w:rsidP="002D3D5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top w:val="single" w:sz="24" w:space="0" w:color="000000"/>
            </w:tcBorders>
          </w:tcPr>
          <w:p w14:paraId="73AEB9DD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24" w:space="0" w:color="000000"/>
            </w:tcBorders>
          </w:tcPr>
          <w:p w14:paraId="111D4541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top w:val="single" w:sz="24" w:space="0" w:color="000000"/>
            </w:tcBorders>
          </w:tcPr>
          <w:p w14:paraId="2AF68CBB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24" w:space="0" w:color="000000"/>
            </w:tcBorders>
          </w:tcPr>
          <w:p w14:paraId="4F81ABAA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24" w:space="0" w:color="000000"/>
            </w:tcBorders>
          </w:tcPr>
          <w:p w14:paraId="3CA36868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top w:val="single" w:sz="24" w:space="0" w:color="000000"/>
            </w:tcBorders>
          </w:tcPr>
          <w:p w14:paraId="63E93AD7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top w:val="single" w:sz="24" w:space="0" w:color="000000"/>
            </w:tcBorders>
          </w:tcPr>
          <w:p w14:paraId="606AB5DD" w14:textId="77777777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  <w:p w14:paraId="641C2039" w14:textId="77777777" w:rsidR="008453D9" w:rsidRDefault="008453D9" w:rsidP="0012273F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05833AE0" w14:textId="66018A1B" w:rsidR="0005572B" w:rsidRDefault="0005572B" w:rsidP="0012273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top w:val="single" w:sz="24" w:space="0" w:color="000000"/>
              <w:right w:val="single" w:sz="18" w:space="0" w:color="auto"/>
            </w:tcBorders>
          </w:tcPr>
          <w:p w14:paraId="16766504" w14:textId="77777777" w:rsidR="00D25DCD" w:rsidRDefault="00D25DCD" w:rsidP="002D3D50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570E026C" w14:textId="40393789" w:rsidR="002D3D50" w:rsidRDefault="002D3D50" w:rsidP="002D3D50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3771E0BF" w14:textId="77777777" w:rsidTr="0005572B">
        <w:tc>
          <w:tcPr>
            <w:tcW w:w="4135" w:type="dxa"/>
            <w:tcBorders>
              <w:left w:val="single" w:sz="18" w:space="0" w:color="auto"/>
              <w:bottom w:val="single" w:sz="24" w:space="0" w:color="000000"/>
            </w:tcBorders>
          </w:tcPr>
          <w:p w14:paraId="65A35B9F" w14:textId="14D5B704" w:rsidR="00036924" w:rsidRPr="0012273F" w:rsidRDefault="00036924" w:rsidP="00036924">
            <w:pPr>
              <w:rPr>
                <w:rFonts w:ascii="Arial" w:hAnsi="Arial" w:cs="Arial"/>
                <w:sz w:val="20"/>
                <w:highlight w:val="yellow"/>
                <w:u w:val="single"/>
              </w:rPr>
            </w:pPr>
            <w:r w:rsidRPr="00AD0687">
              <w:rPr>
                <w:rFonts w:ascii="Arial" w:hAnsi="Arial" w:cs="Arial"/>
                <w:sz w:val="20"/>
                <w:u w:val="single"/>
              </w:rPr>
              <w:t>NUR 325: Integrated Concepts of Nursing Care I</w:t>
            </w:r>
          </w:p>
        </w:tc>
        <w:tc>
          <w:tcPr>
            <w:tcW w:w="2340" w:type="dxa"/>
            <w:tcBorders>
              <w:bottom w:val="single" w:sz="24" w:space="0" w:color="000000"/>
            </w:tcBorders>
          </w:tcPr>
          <w:p w14:paraId="46FEC12C" w14:textId="65DAE287" w:rsidR="00036924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GBTQ paper</w:t>
            </w:r>
          </w:p>
        </w:tc>
        <w:tc>
          <w:tcPr>
            <w:tcW w:w="2250" w:type="dxa"/>
            <w:tcBorders>
              <w:bottom w:val="single" w:sz="24" w:space="0" w:color="000000"/>
            </w:tcBorders>
            <w:shd w:val="clear" w:color="auto" w:fill="D9D9D9" w:themeFill="background1" w:themeFillShade="D9"/>
          </w:tcPr>
          <w:p w14:paraId="364589BB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24C18F1F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24" w:space="0" w:color="000000"/>
            </w:tcBorders>
          </w:tcPr>
          <w:p w14:paraId="309C56FA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24" w:space="0" w:color="000000"/>
            </w:tcBorders>
          </w:tcPr>
          <w:p w14:paraId="78C18FEE" w14:textId="4811B531" w:rsidR="00430B37" w:rsidRPr="00BE5D72" w:rsidRDefault="00BE5D72" w:rsidP="00BE5D72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BE5D72"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34BB98DE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1BE45CC9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</w:tcBorders>
          </w:tcPr>
          <w:p w14:paraId="22C84039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bottom w:val="single" w:sz="24" w:space="0" w:color="000000"/>
            </w:tcBorders>
          </w:tcPr>
          <w:p w14:paraId="77547CD5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  <w:right w:val="single" w:sz="18" w:space="0" w:color="auto"/>
            </w:tcBorders>
          </w:tcPr>
          <w:p w14:paraId="7F45E512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</w:tr>
      <w:tr w:rsidR="00036924" w14:paraId="2353D47E" w14:textId="77777777" w:rsidTr="0005572B">
        <w:tc>
          <w:tcPr>
            <w:tcW w:w="4135" w:type="dxa"/>
            <w:tcBorders>
              <w:top w:val="single" w:sz="24" w:space="0" w:color="000000"/>
              <w:left w:val="single" w:sz="18" w:space="0" w:color="auto"/>
            </w:tcBorders>
          </w:tcPr>
          <w:p w14:paraId="683218E0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335</w:t>
            </w:r>
            <w:r w:rsidRPr="00325AA0">
              <w:rPr>
                <w:rFonts w:ascii="Arial" w:hAnsi="Arial" w:cs="Arial"/>
                <w:sz w:val="20"/>
              </w:rPr>
              <w:t>: Integrated Concepts of Nursing Care II</w:t>
            </w:r>
          </w:p>
        </w:tc>
        <w:tc>
          <w:tcPr>
            <w:tcW w:w="2340" w:type="dxa"/>
          </w:tcPr>
          <w:p w14:paraId="53B9405F" w14:textId="5BAB48AF" w:rsidR="00036924" w:rsidRDefault="00036924" w:rsidP="00036924">
            <w:pPr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llness Narrative – Chronic (Mental) </w:t>
            </w:r>
            <w:r>
              <w:rPr>
                <w:rFonts w:ascii="Arial" w:hAnsi="Arial" w:cs="Arial"/>
                <w:color w:val="FF0000"/>
                <w:sz w:val="20"/>
              </w:rPr>
              <w:t>OR</w:t>
            </w:r>
          </w:p>
          <w:p w14:paraId="77F3E220" w14:textId="77777777" w:rsidR="008453D9" w:rsidRDefault="008453D9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essment Scenario</w:t>
            </w:r>
          </w:p>
          <w:p w14:paraId="64F1308D" w14:textId="6FADC1E2" w:rsidR="008453D9" w:rsidRPr="0079588B" w:rsidRDefault="008453D9" w:rsidP="00036924">
            <w:pPr>
              <w:rPr>
                <w:rFonts w:ascii="Arial" w:hAnsi="Arial" w:cs="Arial"/>
                <w:color w:val="FF0000"/>
                <w:sz w:val="20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13E06FA3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</w:tcPr>
          <w:p w14:paraId="24276E99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14:paraId="17CAA7C5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</w:tcPr>
          <w:p w14:paraId="5492EF48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</w:tcPr>
          <w:p w14:paraId="23F27845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</w:tcPr>
          <w:p w14:paraId="27FCC41D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</w:tcPr>
          <w:p w14:paraId="26FC463B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</w:tcPr>
          <w:p w14:paraId="22E388A0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6DB757CC" w14:textId="77777777" w:rsidR="008453D9" w:rsidRDefault="008453D9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371F1A07" w14:textId="2DB019C2" w:rsidR="00036924" w:rsidRDefault="00036924" w:rsidP="00845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right w:val="single" w:sz="18" w:space="0" w:color="auto"/>
            </w:tcBorders>
          </w:tcPr>
          <w:p w14:paraId="3F365B28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762E8665" w14:textId="77777777" w:rsidTr="0005572B">
        <w:tc>
          <w:tcPr>
            <w:tcW w:w="4135" w:type="dxa"/>
            <w:tcBorders>
              <w:top w:val="single" w:sz="24" w:space="0" w:color="000000"/>
              <w:left w:val="single" w:sz="18" w:space="0" w:color="auto"/>
            </w:tcBorders>
          </w:tcPr>
          <w:p w14:paraId="5772CE02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400</w:t>
            </w:r>
            <w:r w:rsidRPr="00325AA0">
              <w:rPr>
                <w:rFonts w:ascii="Arial" w:hAnsi="Arial" w:cs="Arial"/>
                <w:sz w:val="20"/>
              </w:rPr>
              <w:t>: Evidence-Based Practice in Nursing</w:t>
            </w:r>
          </w:p>
        </w:tc>
        <w:tc>
          <w:tcPr>
            <w:tcW w:w="2340" w:type="dxa"/>
            <w:tcBorders>
              <w:top w:val="single" w:sz="24" w:space="0" w:color="000000"/>
            </w:tcBorders>
          </w:tcPr>
          <w:p w14:paraId="6A5610F2" w14:textId="77777777" w:rsidR="00036924" w:rsidRPr="007D1F6A" w:rsidRDefault="00036924" w:rsidP="00036924">
            <w:pPr>
              <w:rPr>
                <w:rFonts w:ascii="Arial" w:hAnsi="Arial" w:cs="Arial"/>
                <w:color w:val="FF0000"/>
                <w:sz w:val="20"/>
              </w:rPr>
            </w:pPr>
            <w:r>
              <w:rPr>
                <w:rFonts w:ascii="Arial" w:hAnsi="Arial" w:cs="Arial"/>
                <w:sz w:val="20"/>
              </w:rPr>
              <w:t>Literature Review Matrix</w:t>
            </w:r>
          </w:p>
        </w:tc>
        <w:tc>
          <w:tcPr>
            <w:tcW w:w="2250" w:type="dxa"/>
            <w:tcBorders>
              <w:top w:val="single" w:sz="24" w:space="0" w:color="000000"/>
            </w:tcBorders>
            <w:shd w:val="clear" w:color="auto" w:fill="D9D9D9" w:themeFill="background1" w:themeFillShade="D9"/>
          </w:tcPr>
          <w:p w14:paraId="02D4F52D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top w:val="single" w:sz="24" w:space="0" w:color="000000"/>
            </w:tcBorders>
          </w:tcPr>
          <w:p w14:paraId="3ECE69FB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24" w:space="0" w:color="000000"/>
            </w:tcBorders>
          </w:tcPr>
          <w:p w14:paraId="0FC4A997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top w:val="single" w:sz="24" w:space="0" w:color="000000"/>
            </w:tcBorders>
          </w:tcPr>
          <w:p w14:paraId="06AAC373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24" w:space="0" w:color="000000"/>
            </w:tcBorders>
          </w:tcPr>
          <w:p w14:paraId="61D9513D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  <w:p w14:paraId="6018D217" w14:textId="690E80BA" w:rsidR="00036924" w:rsidRDefault="00036924" w:rsidP="000369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10" w:type="dxa"/>
            <w:tcBorders>
              <w:top w:val="single" w:sz="24" w:space="0" w:color="000000"/>
            </w:tcBorders>
          </w:tcPr>
          <w:p w14:paraId="3340A8DA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top w:val="single" w:sz="24" w:space="0" w:color="000000"/>
            </w:tcBorders>
          </w:tcPr>
          <w:p w14:paraId="529A8DA2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top w:val="single" w:sz="24" w:space="0" w:color="000000"/>
            </w:tcBorders>
          </w:tcPr>
          <w:p w14:paraId="0E3862E9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top w:val="single" w:sz="24" w:space="0" w:color="000000"/>
              <w:right w:val="single" w:sz="18" w:space="0" w:color="auto"/>
            </w:tcBorders>
          </w:tcPr>
          <w:p w14:paraId="24373D11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1591546F" w14:textId="77777777" w:rsidTr="0012273F">
        <w:trPr>
          <w:trHeight w:val="593"/>
        </w:trPr>
        <w:tc>
          <w:tcPr>
            <w:tcW w:w="4135" w:type="dxa"/>
            <w:tcBorders>
              <w:left w:val="single" w:sz="18" w:space="0" w:color="auto"/>
              <w:bottom w:val="single" w:sz="24" w:space="0" w:color="000000"/>
            </w:tcBorders>
          </w:tcPr>
          <w:p w14:paraId="71E6CCFF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400</w:t>
            </w:r>
            <w:r w:rsidRPr="00325AA0">
              <w:rPr>
                <w:rFonts w:ascii="Arial" w:hAnsi="Arial" w:cs="Arial"/>
                <w:sz w:val="20"/>
              </w:rPr>
              <w:t>: Evidence-Based Practice in Nursing</w:t>
            </w:r>
          </w:p>
        </w:tc>
        <w:tc>
          <w:tcPr>
            <w:tcW w:w="2340" w:type="dxa"/>
            <w:tcBorders>
              <w:bottom w:val="single" w:sz="24" w:space="0" w:color="000000"/>
            </w:tcBorders>
          </w:tcPr>
          <w:p w14:paraId="3E5339AA" w14:textId="26933472" w:rsidR="00036924" w:rsidRPr="007D1F6A" w:rsidRDefault="00036924" w:rsidP="0012273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inal EBP Proposal </w:t>
            </w:r>
          </w:p>
        </w:tc>
        <w:tc>
          <w:tcPr>
            <w:tcW w:w="2250" w:type="dxa"/>
            <w:tcBorders>
              <w:bottom w:val="single" w:sz="24" w:space="0" w:color="000000"/>
            </w:tcBorders>
            <w:shd w:val="clear" w:color="auto" w:fill="D9D9D9" w:themeFill="background1" w:themeFillShade="D9"/>
          </w:tcPr>
          <w:p w14:paraId="19D7FF4F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0E6A374B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24" w:space="0" w:color="000000"/>
            </w:tcBorders>
          </w:tcPr>
          <w:p w14:paraId="1BD7F79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24" w:space="0" w:color="000000"/>
            </w:tcBorders>
          </w:tcPr>
          <w:p w14:paraId="47411572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26E090DB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</w:tcPr>
          <w:p w14:paraId="1021DE41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</w:tcBorders>
          </w:tcPr>
          <w:p w14:paraId="7E581C08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bottom w:val="single" w:sz="24" w:space="0" w:color="000000"/>
            </w:tcBorders>
          </w:tcPr>
          <w:p w14:paraId="4B25E7F0" w14:textId="77777777" w:rsidR="0012273F" w:rsidRDefault="0012273F" w:rsidP="0012273F">
            <w:pPr>
              <w:rPr>
                <w:rFonts w:ascii="Arial" w:hAnsi="Arial" w:cs="Arial"/>
                <w:b/>
                <w:color w:val="FF0000"/>
              </w:rPr>
            </w:pPr>
          </w:p>
          <w:p w14:paraId="1538567F" w14:textId="377CD5E1" w:rsidR="00036924" w:rsidRDefault="00036924" w:rsidP="0012273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bottom w:val="single" w:sz="24" w:space="0" w:color="000000"/>
              <w:right w:val="single" w:sz="18" w:space="0" w:color="auto"/>
            </w:tcBorders>
          </w:tcPr>
          <w:p w14:paraId="2D5AF5B8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371B95B4" w14:textId="77777777" w:rsidTr="0005572B">
        <w:trPr>
          <w:trHeight w:val="363"/>
        </w:trPr>
        <w:tc>
          <w:tcPr>
            <w:tcW w:w="4135" w:type="dxa"/>
            <w:tcBorders>
              <w:top w:val="single" w:sz="24" w:space="0" w:color="000000"/>
              <w:left w:val="single" w:sz="18" w:space="0" w:color="auto"/>
              <w:bottom w:val="single" w:sz="4" w:space="0" w:color="auto"/>
            </w:tcBorders>
          </w:tcPr>
          <w:p w14:paraId="0360EFD5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340</w:t>
            </w:r>
            <w:r w:rsidRPr="00325AA0">
              <w:rPr>
                <w:rFonts w:ascii="Arial" w:hAnsi="Arial" w:cs="Arial"/>
                <w:sz w:val="20"/>
              </w:rPr>
              <w:t>: Community Health Nursing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8DD7920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munity Assessment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7C83B0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AD4C037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EDEF08C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4" w:space="0" w:color="auto"/>
            </w:tcBorders>
          </w:tcPr>
          <w:p w14:paraId="59BEFA5B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E976A8D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1DF4F81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4" w:space="0" w:color="auto"/>
            </w:tcBorders>
          </w:tcPr>
          <w:p w14:paraId="4EF9EF1D" w14:textId="77777777" w:rsidR="00036924" w:rsidRDefault="00036924" w:rsidP="00036924">
            <w:pPr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bottom w:val="single" w:sz="4" w:space="0" w:color="auto"/>
            </w:tcBorders>
          </w:tcPr>
          <w:p w14:paraId="0EC0BDF6" w14:textId="77777777" w:rsidR="00036924" w:rsidRDefault="00036924" w:rsidP="00036924">
            <w:pPr>
              <w:jc w:val="center"/>
              <w:rPr>
                <w:rFonts w:ascii="Arial" w:hAnsi="Arial" w:cs="Arial"/>
                <w:sz w:val="20"/>
              </w:rPr>
            </w:pPr>
          </w:p>
          <w:p w14:paraId="655710E9" w14:textId="1344344D" w:rsidR="00036924" w:rsidRPr="0061037D" w:rsidRDefault="00036924" w:rsidP="00036924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bottom w:val="single" w:sz="4" w:space="0" w:color="auto"/>
              <w:right w:val="single" w:sz="18" w:space="0" w:color="auto"/>
            </w:tcBorders>
          </w:tcPr>
          <w:p w14:paraId="5830B1A1" w14:textId="0D7365BD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5F1B5869" w14:textId="77777777" w:rsidR="00036924" w:rsidRDefault="00036924" w:rsidP="00036924">
            <w:pPr>
              <w:rPr>
                <w:rFonts w:ascii="Arial" w:hAnsi="Arial" w:cs="Arial"/>
              </w:rPr>
            </w:pPr>
          </w:p>
        </w:tc>
      </w:tr>
      <w:tr w:rsidR="00036924" w14:paraId="33CD3150" w14:textId="77777777" w:rsidTr="0005572B">
        <w:trPr>
          <w:trHeight w:val="107"/>
        </w:trPr>
        <w:tc>
          <w:tcPr>
            <w:tcW w:w="4135" w:type="dxa"/>
            <w:tcBorders>
              <w:top w:val="single" w:sz="4" w:space="0" w:color="auto"/>
              <w:left w:val="single" w:sz="18" w:space="0" w:color="auto"/>
              <w:bottom w:val="single" w:sz="24" w:space="0" w:color="auto"/>
            </w:tcBorders>
          </w:tcPr>
          <w:p w14:paraId="384AE0E6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340</w:t>
            </w:r>
            <w:r w:rsidRPr="00325AA0">
              <w:rPr>
                <w:rFonts w:ascii="Arial" w:hAnsi="Arial" w:cs="Arial"/>
                <w:sz w:val="20"/>
              </w:rPr>
              <w:t>: Community Health Nursing</w:t>
            </w:r>
          </w:p>
        </w:tc>
        <w:tc>
          <w:tcPr>
            <w:tcW w:w="2340" w:type="dxa"/>
            <w:tcBorders>
              <w:bottom w:val="single" w:sz="24" w:space="0" w:color="auto"/>
            </w:tcBorders>
          </w:tcPr>
          <w:p w14:paraId="2BA2AE79" w14:textId="77777777" w:rsidR="00036924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isaster Simulation</w:t>
            </w:r>
          </w:p>
        </w:tc>
        <w:tc>
          <w:tcPr>
            <w:tcW w:w="2250" w:type="dxa"/>
            <w:tcBorders>
              <w:bottom w:val="single" w:sz="24" w:space="0" w:color="auto"/>
            </w:tcBorders>
            <w:shd w:val="clear" w:color="auto" w:fill="D9D9D9" w:themeFill="background1" w:themeFillShade="D9"/>
          </w:tcPr>
          <w:p w14:paraId="1B0C2669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bottom w:val="single" w:sz="24" w:space="0" w:color="auto"/>
            </w:tcBorders>
          </w:tcPr>
          <w:p w14:paraId="3C2A447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24" w:space="0" w:color="auto"/>
            </w:tcBorders>
          </w:tcPr>
          <w:p w14:paraId="3C9062AA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24" w:space="0" w:color="auto"/>
            </w:tcBorders>
          </w:tcPr>
          <w:p w14:paraId="0A25F5C5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auto"/>
            </w:tcBorders>
          </w:tcPr>
          <w:p w14:paraId="6D522A28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auto"/>
            </w:tcBorders>
          </w:tcPr>
          <w:p w14:paraId="04282517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auto"/>
            </w:tcBorders>
          </w:tcPr>
          <w:p w14:paraId="13238DD8" w14:textId="4ACF2EBC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56054A92" w14:textId="4DDA97D0" w:rsidR="00036924" w:rsidRDefault="00036924" w:rsidP="000369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15" w:type="dxa"/>
            <w:tcBorders>
              <w:bottom w:val="single" w:sz="24" w:space="0" w:color="auto"/>
            </w:tcBorders>
          </w:tcPr>
          <w:p w14:paraId="240A983C" w14:textId="77777777" w:rsidR="00036924" w:rsidRPr="0061037D" w:rsidRDefault="00036924" w:rsidP="00036924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05" w:type="dxa"/>
            <w:tcBorders>
              <w:bottom w:val="single" w:sz="24" w:space="0" w:color="auto"/>
              <w:right w:val="single" w:sz="18" w:space="0" w:color="auto"/>
            </w:tcBorders>
          </w:tcPr>
          <w:p w14:paraId="457EFD6E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</w:tr>
      <w:tr w:rsidR="00036924" w14:paraId="7076E6A5" w14:textId="77777777" w:rsidTr="0005572B">
        <w:tc>
          <w:tcPr>
            <w:tcW w:w="4135" w:type="dxa"/>
            <w:tcBorders>
              <w:top w:val="single" w:sz="24" w:space="0" w:color="auto"/>
              <w:left w:val="single" w:sz="18" w:space="0" w:color="auto"/>
              <w:bottom w:val="single" w:sz="24" w:space="0" w:color="000000"/>
            </w:tcBorders>
          </w:tcPr>
          <w:p w14:paraId="61E9A76C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 w:rsidRPr="002A4184">
              <w:rPr>
                <w:rFonts w:ascii="Arial" w:hAnsi="Arial" w:cs="Arial"/>
                <w:sz w:val="20"/>
                <w:u w:val="single"/>
              </w:rPr>
              <w:t>NUR 420</w:t>
            </w:r>
            <w:r w:rsidRPr="00325AA0">
              <w:rPr>
                <w:rFonts w:ascii="Arial" w:hAnsi="Arial" w:cs="Arial"/>
                <w:sz w:val="20"/>
              </w:rPr>
              <w:t>: Nursing Leadership and Management</w:t>
            </w:r>
          </w:p>
        </w:tc>
        <w:tc>
          <w:tcPr>
            <w:tcW w:w="2340" w:type="dxa"/>
            <w:tcBorders>
              <w:top w:val="single" w:sz="24" w:space="0" w:color="auto"/>
              <w:bottom w:val="single" w:sz="24" w:space="0" w:color="000000"/>
            </w:tcBorders>
          </w:tcPr>
          <w:p w14:paraId="5BC8C083" w14:textId="4B44422D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eading Change Paper</w:t>
            </w:r>
          </w:p>
        </w:tc>
        <w:tc>
          <w:tcPr>
            <w:tcW w:w="2250" w:type="dxa"/>
            <w:tcBorders>
              <w:top w:val="single" w:sz="24" w:space="0" w:color="auto"/>
              <w:bottom w:val="single" w:sz="24" w:space="0" w:color="000000"/>
            </w:tcBorders>
            <w:shd w:val="clear" w:color="auto" w:fill="D9D9D9" w:themeFill="background1" w:themeFillShade="D9"/>
          </w:tcPr>
          <w:p w14:paraId="3F8E391B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10" w:type="dxa"/>
            <w:tcBorders>
              <w:top w:val="single" w:sz="24" w:space="0" w:color="auto"/>
              <w:bottom w:val="single" w:sz="24" w:space="0" w:color="000000"/>
            </w:tcBorders>
          </w:tcPr>
          <w:p w14:paraId="4E31A0A4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24" w:space="0" w:color="auto"/>
              <w:bottom w:val="single" w:sz="24" w:space="0" w:color="000000"/>
            </w:tcBorders>
          </w:tcPr>
          <w:p w14:paraId="60EC99A1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top w:val="single" w:sz="24" w:space="0" w:color="auto"/>
              <w:bottom w:val="single" w:sz="24" w:space="0" w:color="000000"/>
            </w:tcBorders>
          </w:tcPr>
          <w:p w14:paraId="6FCE9E76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24" w:space="0" w:color="auto"/>
              <w:bottom w:val="single" w:sz="24" w:space="0" w:color="000000"/>
            </w:tcBorders>
          </w:tcPr>
          <w:p w14:paraId="64A2011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24" w:space="0" w:color="auto"/>
              <w:bottom w:val="single" w:sz="24" w:space="0" w:color="000000"/>
            </w:tcBorders>
          </w:tcPr>
          <w:p w14:paraId="360FA7BE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top w:val="single" w:sz="24" w:space="0" w:color="auto"/>
              <w:bottom w:val="single" w:sz="24" w:space="0" w:color="000000"/>
            </w:tcBorders>
          </w:tcPr>
          <w:p w14:paraId="11A2F134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tcBorders>
              <w:top w:val="single" w:sz="24" w:space="0" w:color="auto"/>
              <w:bottom w:val="single" w:sz="24" w:space="0" w:color="000000"/>
            </w:tcBorders>
          </w:tcPr>
          <w:p w14:paraId="05A9CCD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  <w:p w14:paraId="330C0ED0" w14:textId="5E22EFA6" w:rsidR="00036924" w:rsidRDefault="00036924" w:rsidP="000369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</w:tc>
        <w:tc>
          <w:tcPr>
            <w:tcW w:w="805" w:type="dxa"/>
            <w:tcBorders>
              <w:top w:val="single" w:sz="24" w:space="0" w:color="auto"/>
              <w:bottom w:val="single" w:sz="24" w:space="0" w:color="000000"/>
              <w:right w:val="single" w:sz="18" w:space="0" w:color="auto"/>
            </w:tcBorders>
          </w:tcPr>
          <w:p w14:paraId="70A120DE" w14:textId="0528B618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7B88A734" w14:textId="77777777" w:rsidTr="003415B8">
        <w:tc>
          <w:tcPr>
            <w:tcW w:w="4135" w:type="dxa"/>
            <w:tcBorders>
              <w:top w:val="single" w:sz="24" w:space="0" w:color="000000"/>
              <w:left w:val="single" w:sz="18" w:space="0" w:color="auto"/>
            </w:tcBorders>
            <w:shd w:val="clear" w:color="auto" w:fill="F2F2F2" w:themeFill="background1" w:themeFillShade="F2"/>
          </w:tcPr>
          <w:p w14:paraId="1C7B4DD7" w14:textId="03B1A893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u w:val="single"/>
              </w:rPr>
              <w:t>NUR 455</w:t>
            </w:r>
            <w:r w:rsidRPr="00325AA0">
              <w:rPr>
                <w:rFonts w:ascii="Arial" w:hAnsi="Arial" w:cs="Arial"/>
                <w:sz w:val="20"/>
              </w:rPr>
              <w:t>: Nursing Concepts Capstone I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4165FB5C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0068D27D" w14:textId="77777777" w:rsidR="00036924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y Journey/Intro</w:t>
            </w:r>
          </w:p>
          <w:p w14:paraId="505FC59F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fessional Resume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14:paraId="119C6DF4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  <w:p w14:paraId="052D5828" w14:textId="3932EC1A" w:rsidR="00036924" w:rsidRDefault="00036924" w:rsidP="000369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sz w:val="18"/>
              </w:rPr>
              <w:t>(both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379BADE7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shd w:val="clear" w:color="auto" w:fill="F2F2F2" w:themeFill="background1" w:themeFillShade="F2"/>
          </w:tcPr>
          <w:p w14:paraId="335C04C2" w14:textId="7956CA51" w:rsidR="00036924" w:rsidRPr="0061037D" w:rsidRDefault="00036924" w:rsidP="00036924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6C2F682E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71BCA784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</w:tcPr>
          <w:p w14:paraId="6D73681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shd w:val="clear" w:color="auto" w:fill="F2F2F2" w:themeFill="background1" w:themeFillShade="F2"/>
          </w:tcPr>
          <w:p w14:paraId="7F6C2A6A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73A42768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0ACCCF83" w14:textId="77777777" w:rsidTr="003415B8">
        <w:tc>
          <w:tcPr>
            <w:tcW w:w="4135" w:type="dxa"/>
            <w:tcBorders>
              <w:left w:val="single" w:sz="18" w:space="0" w:color="auto"/>
            </w:tcBorders>
            <w:shd w:val="clear" w:color="auto" w:fill="F2F2F2" w:themeFill="background1" w:themeFillShade="F2"/>
          </w:tcPr>
          <w:p w14:paraId="448381C8" w14:textId="7270737D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u w:val="single"/>
              </w:rPr>
              <w:t>NUR 455</w:t>
            </w:r>
            <w:r w:rsidRPr="00325AA0">
              <w:rPr>
                <w:rFonts w:ascii="Arial" w:hAnsi="Arial" w:cs="Arial"/>
                <w:sz w:val="20"/>
              </w:rPr>
              <w:t>: Nursing Concepts Capstone I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416B44B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760F6487" w14:textId="77777777" w:rsidR="00036924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ilosophy of Nursing</w:t>
            </w:r>
          </w:p>
          <w:p w14:paraId="47909397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rofessional ST/LT Goals 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14:paraId="107AEE23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1263780A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  <w:p w14:paraId="570E65DE" w14:textId="0D00C784" w:rsidR="00036924" w:rsidRDefault="00036924" w:rsidP="00036924">
            <w:pPr>
              <w:jc w:val="center"/>
              <w:rPr>
                <w:rFonts w:ascii="Arial" w:hAnsi="Arial" w:cs="Arial"/>
              </w:rPr>
            </w:pPr>
            <w:r w:rsidRPr="0061037D">
              <w:rPr>
                <w:rFonts w:ascii="Arial" w:hAnsi="Arial" w:cs="Arial"/>
                <w:b/>
                <w:color w:val="FF0000"/>
                <w:sz w:val="18"/>
              </w:rPr>
              <w:t>(both)</w:t>
            </w:r>
          </w:p>
        </w:tc>
        <w:tc>
          <w:tcPr>
            <w:tcW w:w="905" w:type="dxa"/>
            <w:shd w:val="clear" w:color="auto" w:fill="F2F2F2" w:themeFill="background1" w:themeFillShade="F2"/>
          </w:tcPr>
          <w:p w14:paraId="5E66D57B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2A18B5BD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14:paraId="3F06A3B4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68290143" w14:textId="7A3D07DC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</w:tcPr>
          <w:p w14:paraId="08224C46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5" w:type="dxa"/>
            <w:shd w:val="clear" w:color="auto" w:fill="F2F2F2" w:themeFill="background1" w:themeFillShade="F2"/>
          </w:tcPr>
          <w:p w14:paraId="26D4C03F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4ADFE7CF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  <w:tr w:rsidR="00036924" w14:paraId="55F2DC4D" w14:textId="77777777" w:rsidTr="003415B8">
        <w:tc>
          <w:tcPr>
            <w:tcW w:w="4135" w:type="dxa"/>
            <w:tcBorders>
              <w:left w:val="single" w:sz="18" w:space="0" w:color="auto"/>
              <w:bottom w:val="single" w:sz="24" w:space="0" w:color="000000"/>
            </w:tcBorders>
            <w:shd w:val="clear" w:color="auto" w:fill="F2F2F2" w:themeFill="background1" w:themeFillShade="F2"/>
          </w:tcPr>
          <w:p w14:paraId="6E4189DD" w14:textId="30E2E0BA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u w:val="single"/>
              </w:rPr>
              <w:t>NUR 455</w:t>
            </w:r>
            <w:r w:rsidRPr="00325AA0">
              <w:rPr>
                <w:rFonts w:ascii="Arial" w:hAnsi="Arial" w:cs="Arial"/>
                <w:sz w:val="20"/>
              </w:rPr>
              <w:t>: Nursing Concepts Capstone I</w:t>
            </w:r>
          </w:p>
        </w:tc>
        <w:tc>
          <w:tcPr>
            <w:tcW w:w="2340" w:type="dxa"/>
            <w:tcBorders>
              <w:bottom w:val="single" w:sz="24" w:space="0" w:color="000000"/>
            </w:tcBorders>
            <w:shd w:val="clear" w:color="auto" w:fill="D9D9D9" w:themeFill="background1" w:themeFillShade="D9"/>
          </w:tcPr>
          <w:p w14:paraId="6352C2BE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7905DCBE" w14:textId="77777777" w:rsidR="00036924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fessional Development Plan</w:t>
            </w:r>
          </w:p>
          <w:p w14:paraId="70F2708A" w14:textId="77777777" w:rsidR="00036924" w:rsidRPr="00325AA0" w:rsidRDefault="00036924" w:rsidP="0003692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rsonal</w:t>
            </w:r>
          </w:p>
        </w:tc>
        <w:tc>
          <w:tcPr>
            <w:tcW w:w="810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1FD4405E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2CB60EB9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5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00626C50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X</w:t>
            </w:r>
          </w:p>
          <w:p w14:paraId="5F5F8800" w14:textId="5AE1E6C4" w:rsidR="00036924" w:rsidRDefault="00036924" w:rsidP="000369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sz w:val="18"/>
              </w:rPr>
              <w:t>(both)</w:t>
            </w:r>
          </w:p>
        </w:tc>
        <w:tc>
          <w:tcPr>
            <w:tcW w:w="810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6EF15C1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3C65B984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227B4B7B" w14:textId="77777777" w:rsidR="00036924" w:rsidRDefault="00036924" w:rsidP="00036924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56DE23C4" w14:textId="630CE2B7" w:rsidR="00036924" w:rsidRPr="0061037D" w:rsidRDefault="00036924" w:rsidP="00036924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15" w:type="dxa"/>
            <w:tcBorders>
              <w:bottom w:val="single" w:sz="24" w:space="0" w:color="000000"/>
            </w:tcBorders>
            <w:shd w:val="clear" w:color="auto" w:fill="F2F2F2" w:themeFill="background1" w:themeFillShade="F2"/>
          </w:tcPr>
          <w:p w14:paraId="230F0360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05" w:type="dxa"/>
            <w:tcBorders>
              <w:bottom w:val="single" w:sz="24" w:space="0" w:color="000000"/>
              <w:right w:val="single" w:sz="18" w:space="0" w:color="auto"/>
            </w:tcBorders>
            <w:shd w:val="clear" w:color="auto" w:fill="F2F2F2" w:themeFill="background1" w:themeFillShade="F2"/>
          </w:tcPr>
          <w:p w14:paraId="1201464E" w14:textId="77777777" w:rsidR="00036924" w:rsidRDefault="00036924" w:rsidP="00036924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0FA5821" w14:textId="77777777" w:rsidR="008954A2" w:rsidRPr="008954A2" w:rsidRDefault="008954A2" w:rsidP="00325AA0">
      <w:pPr>
        <w:spacing w:line="360" w:lineRule="auto"/>
        <w:rPr>
          <w:rFonts w:ascii="Arial" w:hAnsi="Arial" w:cs="Arial"/>
        </w:rPr>
      </w:pPr>
      <w:bookmarkStart w:id="0" w:name="_GoBack"/>
      <w:bookmarkEnd w:id="0"/>
    </w:p>
    <w:sectPr w:rsidR="008954A2" w:rsidRPr="008954A2" w:rsidSect="008954A2">
      <w:foot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09613" w14:textId="77777777" w:rsidR="002F5627" w:rsidRDefault="002F5627" w:rsidP="00A225F2">
      <w:pPr>
        <w:spacing w:line="240" w:lineRule="auto"/>
      </w:pPr>
      <w:r>
        <w:separator/>
      </w:r>
    </w:p>
  </w:endnote>
  <w:endnote w:type="continuationSeparator" w:id="0">
    <w:p w14:paraId="2D02236B" w14:textId="77777777" w:rsidR="002F5627" w:rsidRDefault="002F5627" w:rsidP="00A225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6149C" w14:textId="307F84F4" w:rsidR="00BE4F0C" w:rsidRPr="00BE4F0C" w:rsidRDefault="00751D2F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Updated_09/08</w:t>
    </w:r>
    <w:r w:rsidR="00D25DCD">
      <w:rPr>
        <w:rFonts w:ascii="Arial" w:hAnsi="Arial" w:cs="Arial"/>
        <w:sz w:val="20"/>
      </w:rPr>
      <w:t>/17; 09-18-17</w:t>
    </w:r>
    <w:r w:rsidR="007D1F6A">
      <w:rPr>
        <w:rFonts w:ascii="Arial" w:hAnsi="Arial" w:cs="Arial"/>
        <w:sz w:val="20"/>
      </w:rPr>
      <w:t xml:space="preserve">; </w:t>
    </w:r>
    <w:r w:rsidR="00D25DCD">
      <w:rPr>
        <w:rFonts w:ascii="Arial" w:hAnsi="Arial" w:cs="Arial"/>
        <w:sz w:val="20"/>
      </w:rPr>
      <w:t>10/18/17; 01/24/18</w:t>
    </w:r>
    <w:r w:rsidR="00585ABB">
      <w:rPr>
        <w:rFonts w:ascii="Arial" w:hAnsi="Arial" w:cs="Arial"/>
        <w:sz w:val="20"/>
      </w:rPr>
      <w:t>; 05/08/18</w:t>
    </w:r>
    <w:r w:rsidR="003138B6">
      <w:rPr>
        <w:rFonts w:ascii="Arial" w:hAnsi="Arial" w:cs="Arial"/>
        <w:sz w:val="20"/>
      </w:rPr>
      <w:t>; 05/16/18</w:t>
    </w:r>
    <w:r w:rsidR="00AA681E">
      <w:rPr>
        <w:rFonts w:ascii="Arial" w:hAnsi="Arial" w:cs="Arial"/>
        <w:sz w:val="20"/>
      </w:rPr>
      <w:t>; 11/15/18</w:t>
    </w:r>
    <w:r w:rsidR="00036924">
      <w:rPr>
        <w:rFonts w:ascii="Arial" w:hAnsi="Arial" w:cs="Arial"/>
        <w:sz w:val="20"/>
      </w:rPr>
      <w:t>; 4/</w:t>
    </w:r>
    <w:r w:rsidR="00E67A95">
      <w:rPr>
        <w:rFonts w:ascii="Arial" w:hAnsi="Arial" w:cs="Arial"/>
        <w:sz w:val="20"/>
      </w:rPr>
      <w:t>24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67E6C1" w14:textId="77777777" w:rsidR="002F5627" w:rsidRDefault="002F5627" w:rsidP="00A225F2">
      <w:pPr>
        <w:spacing w:line="240" w:lineRule="auto"/>
      </w:pPr>
      <w:r>
        <w:separator/>
      </w:r>
    </w:p>
  </w:footnote>
  <w:footnote w:type="continuationSeparator" w:id="0">
    <w:p w14:paraId="1B3F7AD5" w14:textId="77777777" w:rsidR="002F5627" w:rsidRDefault="002F5627" w:rsidP="00A225F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zQzMjW0MDQ1MDFQ0lEKTi0uzszPAykwqgUAaMq4UCwAAAA="/>
  </w:docVars>
  <w:rsids>
    <w:rsidRoot w:val="008954A2"/>
    <w:rsid w:val="00036924"/>
    <w:rsid w:val="0005572B"/>
    <w:rsid w:val="00092217"/>
    <w:rsid w:val="000E5C99"/>
    <w:rsid w:val="0012273F"/>
    <w:rsid w:val="001921DA"/>
    <w:rsid w:val="002849A1"/>
    <w:rsid w:val="002A4184"/>
    <w:rsid w:val="002D3D50"/>
    <w:rsid w:val="002F5627"/>
    <w:rsid w:val="003138B6"/>
    <w:rsid w:val="00325AA0"/>
    <w:rsid w:val="003415B8"/>
    <w:rsid w:val="00345C3F"/>
    <w:rsid w:val="00366AD3"/>
    <w:rsid w:val="00385394"/>
    <w:rsid w:val="003A3465"/>
    <w:rsid w:val="00407D01"/>
    <w:rsid w:val="00430B37"/>
    <w:rsid w:val="004537A2"/>
    <w:rsid w:val="00585ABB"/>
    <w:rsid w:val="0061037D"/>
    <w:rsid w:val="00751D2F"/>
    <w:rsid w:val="0077679E"/>
    <w:rsid w:val="0079588B"/>
    <w:rsid w:val="007D1F6A"/>
    <w:rsid w:val="008453D9"/>
    <w:rsid w:val="008954A2"/>
    <w:rsid w:val="008A6C6C"/>
    <w:rsid w:val="00921F0D"/>
    <w:rsid w:val="009C382A"/>
    <w:rsid w:val="009D5293"/>
    <w:rsid w:val="00A225F2"/>
    <w:rsid w:val="00A41DD4"/>
    <w:rsid w:val="00A7649A"/>
    <w:rsid w:val="00AA681E"/>
    <w:rsid w:val="00AD0687"/>
    <w:rsid w:val="00B92A19"/>
    <w:rsid w:val="00BE4F0C"/>
    <w:rsid w:val="00BE5D72"/>
    <w:rsid w:val="00C04255"/>
    <w:rsid w:val="00C269BB"/>
    <w:rsid w:val="00C86B61"/>
    <w:rsid w:val="00CB7787"/>
    <w:rsid w:val="00D12C39"/>
    <w:rsid w:val="00D25DCD"/>
    <w:rsid w:val="00DB49B3"/>
    <w:rsid w:val="00E67A95"/>
    <w:rsid w:val="00E86A75"/>
    <w:rsid w:val="00F464CF"/>
    <w:rsid w:val="00FA5062"/>
    <w:rsid w:val="00FF6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A0AF4"/>
  <w15:chartTrackingRefBased/>
  <w15:docId w15:val="{D3EC4CBB-1323-436A-9B72-B426A7DD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4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4A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25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5F2"/>
  </w:style>
  <w:style w:type="paragraph" w:styleId="Footer">
    <w:name w:val="footer"/>
    <w:basedOn w:val="Normal"/>
    <w:link w:val="FooterChar"/>
    <w:uiPriority w:val="99"/>
    <w:unhideWhenUsed/>
    <w:rsid w:val="00A225F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5F2"/>
  </w:style>
  <w:style w:type="paragraph" w:styleId="BalloonText">
    <w:name w:val="Balloon Text"/>
    <w:basedOn w:val="Normal"/>
    <w:link w:val="BalloonTextChar"/>
    <w:uiPriority w:val="99"/>
    <w:semiHidden/>
    <w:unhideWhenUsed/>
    <w:rsid w:val="007958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8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er Iowa University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erauf, Lisa</dc:creator>
  <cp:keywords/>
  <dc:description/>
  <cp:lastModifiedBy>Thuerauf, Lisa</cp:lastModifiedBy>
  <cp:revision>7</cp:revision>
  <cp:lastPrinted>2017-09-08T19:34:00Z</cp:lastPrinted>
  <dcterms:created xsi:type="dcterms:W3CDTF">2019-04-24T13:22:00Z</dcterms:created>
  <dcterms:modified xsi:type="dcterms:W3CDTF">2019-04-24T13:25:00Z</dcterms:modified>
</cp:coreProperties>
</file>